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∑</m:t>
              </m:r>
              <m:r>
                <m:t>n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24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t>=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c</m:t>
              </m:r>
              <m:r>
                <m:t>μ</m:t>
              </m:r>
            </m:den>
          </m:f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8f76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2T06:34:17Z</dcterms:created>
  <dcterms:modified xsi:type="dcterms:W3CDTF">2017-09-02T06:34:17Z</dcterms:modified>
</cp:coreProperties>
</file>